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6" w:name="occupational-therapist-cover-letter"/>
    <w:p>
      <w:pPr>
        <w:pStyle w:val="Heading1"/>
      </w:pPr>
      <w:r>
        <w:t xml:space="preserve">Occupational Therapist 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Recruiting Team</w:t>
      </w:r>
      <w:r>
        <w:br/>
      </w:r>
      <w:r>
        <w:t xml:space="preserve">[Employer's Name or "Hiring Manager"]</w:t>
      </w:r>
      <w:r>
        <w:br/>
      </w:r>
      <w:r>
        <w:t xml:space="preserve">[Company Name]</w:t>
      </w:r>
      <w:r>
        <w:br/>
      </w:r>
      <w:r>
        <w:t xml:space="preserve">[Company Address]</w:t>
      </w:r>
      <w:r>
        <w:br/>
      </w:r>
      <w:r>
        <w:t xml:space="preserve">Miami, FL 33101</w:t>
      </w:r>
    </w:p>
    <w:bookmarkStart w:id="25" w:name="dear-hiring-team"/>
    <w:p>
      <w:pPr>
        <w:pStyle w:val="Heading2"/>
      </w:pPr>
      <w:r>
        <w:t xml:space="preserve">Dear Hiring Team,</w:t>
      </w:r>
    </w:p>
    <w:p>
      <w:pPr>
        <w:pStyle w:val="FirstParagraph"/>
      </w:pPr>
      <w:r>
        <w:t xml:space="preserve">I am writing to express my interest in the Occupational Therapist position at [Employer's Name] in the United States Miami. As a dedicated and passionate occupational therapist with [X years] of experience, I am eager to contribute my skills and expertise to support patients in achieving their maximum level of independence and quality of life. My commitment to patient-centered care, combined with my deep understanding of the unique healthcare landscape in Miami, aligns perfectly with your organization’s mission to provide compassionate and effective therapeutic services.</w:t>
      </w:r>
    </w:p>
    <w:p>
      <w:pPr>
        <w:pStyle w:val="BodyText"/>
      </w:pPr>
      <w:r>
        <w:t xml:space="preserve">Occupational Therapy is more than a profession for me—it is a calling. I have spent years honing my ability to help individuals of all ages overcome physical, cognitive, or emotional challenges through tailored interventions. In the United States Miami, where diversity and community-driven care are central to the healthcare system, I believe that occupational therapists play a vital role in fostering resilience and empowerment. My work has always been guided by the belief that every individual deserves access to therapies that restore their ability to engage in daily activities with confidence and dignity.</w:t>
      </w:r>
    </w:p>
    <w:bookmarkStart w:id="20" w:name="education-and-professional-background"/>
    <w:p>
      <w:pPr>
        <w:pStyle w:val="Heading3"/>
      </w:pPr>
      <w:r>
        <w:t xml:space="preserve">Education and Professional Background</w:t>
      </w:r>
    </w:p>
    <w:p>
      <w:pPr>
        <w:pStyle w:val="FirstParagraph"/>
      </w:pPr>
      <w:r>
        <w:t xml:space="preserve">I hold a [Master’s/Doctorate] degree in Occupational Therapy from [University Name], where I graduated with honors. My academic training focused on the principles of human occupation, therapeutic techniques, and evidence-based practice. During my studies, I completed clinical rotations in various settings, including acute care hospitals, rehabilitation centers, and community-based programs—experiences that solidified my passion for helping patients reclaim their independence.</w:t>
      </w:r>
    </w:p>
    <w:p>
      <w:pPr>
        <w:pStyle w:val="BodyText"/>
      </w:pPr>
      <w:r>
        <w:t xml:space="preserve">As a licensed occupational therapist in the United States Miami and certified by the American Occupational Therapy Association (AOTA), I have consistently adhered to the highest standards of practice. My professional journey has included working with diverse populations, from pediatric clients with developmental delays to adults recovering from stroke or injury. In Miami, where cultural diversity is a defining characteristic of the community, I have developed strategies to address the unique needs of patients from various backgrounds, ensuring that care is both inclusive and effective.</w:t>
      </w:r>
    </w:p>
    <w:bookmarkEnd w:id="20"/>
    <w:bookmarkStart w:id="21" w:name="experience-in-united-states-miami"/>
    <w:p>
      <w:pPr>
        <w:pStyle w:val="Heading3"/>
      </w:pPr>
      <w:r>
        <w:t xml:space="preserve">Experience in United States Miami</w:t>
      </w:r>
    </w:p>
    <w:p>
      <w:pPr>
        <w:pStyle w:val="FirstParagraph"/>
      </w:pPr>
      <w:r>
        <w:t xml:space="preserve">Over the past [X years], I have worked in several healthcare facilities across the United States Miami, including [List Specific Facilities or Organizations]. At [Facility Name], I collaborated with multidisciplinary teams to design and implement individualized treatment plans that addressed patients’ physical, emotional, and social needs. For example, I developed a program to assist elderly patients in regaining mobility after hip replacement surgery by incorporating adaptive equipment and community reintegration activities. This initiative not only improved patient outcomes but also reduced readmission rates by 25% within six months.</w:t>
      </w:r>
    </w:p>
    <w:p>
      <w:pPr>
        <w:pStyle w:val="BodyText"/>
      </w:pPr>
      <w:r>
        <w:t xml:space="preserve">In addition to clinical work, I have been actively involved in promoting occupational therapy awareness in the United States Miami. I volunteered with local organizations such as [Name of Organization] to provide free workshops on workplace ergonomics and home safety assessments for seniors. These efforts have deepened my understanding of the challenges faced by Miami’s population, particularly in underserved communities, and reinforced my commitment to equitable healthcare access.</w:t>
      </w:r>
    </w:p>
    <w:bookmarkEnd w:id="21"/>
    <w:bookmarkStart w:id="22" w:name="why-united-states-miami"/>
    <w:p>
      <w:pPr>
        <w:pStyle w:val="Heading3"/>
      </w:pPr>
      <w:r>
        <w:t xml:space="preserve">Why United States Miami?</w:t>
      </w:r>
    </w:p>
    <w:p>
      <w:pPr>
        <w:pStyle w:val="FirstParagraph"/>
      </w:pPr>
      <w:r>
        <w:t xml:space="preserve">The United States Miami is a vibrant city known for its cultural richness, innovation, and diverse population. As an occupational therapist in this dynamic environment, I have witnessed the transformative power of therapy in empowering patients to navigate life’s challenges. Whether it’s helping a child with autism develop social skills or assisting a stroke survivor regain the ability to cook meals independently, every success story highlights the importance of personalized care.</w:t>
      </w:r>
    </w:p>
    <w:p>
      <w:pPr>
        <w:pStyle w:val="BodyText"/>
      </w:pPr>
      <w:r>
        <w:t xml:space="preserve">Miami’s healthcare system also emphasizes collaboration and cutting-edge practices, which aligns with my professional philosophy. I am particularly drawn to [Employer's Name]’s focus on [specific value or program mentioned in the job posting], as it reflects a commitment to holistic patient care that resonates with my own values. I am confident that my background in both clinical and community-based settings will enable me to contribute meaningfully to your team.</w:t>
      </w:r>
    </w:p>
    <w:bookmarkEnd w:id="22"/>
    <w:bookmarkStart w:id="23" w:name="skills-and-qualities"/>
    <w:p>
      <w:pPr>
        <w:pStyle w:val="Heading3"/>
      </w:pPr>
      <w:r>
        <w:t xml:space="preserve">Skills and Qualities</w:t>
      </w:r>
    </w:p>
    <w:p>
      <w:pPr>
        <w:pStyle w:val="FirstParagraph"/>
      </w:pPr>
      <w:r>
        <w:t xml:space="preserve">My strengths as an occupational therapist include strong communication skills, a patient-centered approach, and the ability to adapt treatments to meet evolving needs. I am proficient in using technology such as [specific software or tools], which enhances efficiency in documentation and patient monitoring. Additionally, my fluency in [language(s)] allows me to connect more deeply with patients from non-English-speaking backgrounds—a critical asset in the United States Miami.</w:t>
      </w:r>
    </w:p>
    <w:p>
      <w:pPr>
        <w:pStyle w:val="BodyText"/>
      </w:pPr>
      <w:r>
        <w:t xml:space="preserve">Collaboration is at the heart of effective therapy. I have consistently worked closely with physicians, nurses, and families to ensure that treatment plans are comprehensive and aligned with each patient’s goals. My ability to build trust and foster teamwork has been instrumental in creating positive outcomes for my clients.</w:t>
      </w:r>
    </w:p>
    <w:bookmarkEnd w:id="23"/>
    <w:bookmarkStart w:id="24" w:name="conclusion"/>
    <w:p>
      <w:pPr>
        <w:pStyle w:val="Heading3"/>
      </w:pPr>
      <w:r>
        <w:t xml:space="preserve">Conclusion</w:t>
      </w:r>
    </w:p>
    <w:p>
      <w:pPr>
        <w:pStyle w:val="FirstParagraph"/>
      </w:pPr>
      <w:r>
        <w:t xml:space="preserve">I am excited about the opportunity to join [Employer's Name] as an Occupational Therapist in the United States Miami. My experience, dedication, and passion for making a difference align perfectly with your organization’s mission. I would welcome the chance to discuss how my skills and vision can contribute to your team’s continued success.</w:t>
      </w:r>
    </w:p>
    <w:p>
      <w:pPr>
        <w:pStyle w:val="BodyText"/>
      </w:pPr>
      <w:r>
        <w:t xml:space="preserve">Thank you for considering my application. I look forward to the possibility of contributing to [Employer's Name]’s commitment to excellence in occupational therapy services in Miami. Please feel free to contact me at [Phone Number] or [Email Address] at your earliest convenienc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6-06T13:27:36Z</dcterms:created>
  <dcterms:modified xsi:type="dcterms:W3CDTF">2026-06-06T13:27:36Z</dcterms:modified>
</cp:coreProperties>
</file>

<file path=docProps/custom.xml><?xml version="1.0" encoding="utf-8"?>
<Properties xmlns="http://schemas.openxmlformats.org/officeDocument/2006/custom-properties" xmlns:vt="http://schemas.openxmlformats.org/officeDocument/2006/docPropsVTypes"/>
</file>